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A866" w14:textId="1214F93A" w:rsidR="00143284" w:rsidRPr="00834970" w:rsidRDefault="00143284" w:rsidP="00143284">
      <w:pPr>
        <w:pStyle w:val="Heading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4BD0EA24" w14:textId="77777777" w:rsidR="00B560A4" w:rsidRDefault="00B560A4" w:rsidP="00B560A4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28B343D7" w14:textId="0115466F" w:rsidR="00B560A4" w:rsidRPr="001C42B4" w:rsidRDefault="00B560A4" w:rsidP="00B560A4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347442B9" w14:textId="77777777" w:rsidR="00143284" w:rsidRDefault="00143284" w:rsidP="00525695">
      <w:pPr>
        <w:pStyle w:val="Heading2"/>
        <w:numPr>
          <w:ilvl w:val="0"/>
          <w:numId w:val="2"/>
        </w:numPr>
      </w:pPr>
      <w:r>
        <w:t>Vehicle</w:t>
      </w:r>
    </w:p>
    <w:p w14:paraId="6B307ECF" w14:textId="6C13ECAD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</w:t>
      </w:r>
      <w:r w:rsidR="004310F5">
        <w:t>simulate</w:t>
      </w:r>
      <w:r>
        <w:t xml:space="preserve">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Strong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Strong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Heading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ListParagraph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ListParagraph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ListParagraph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7D5C1117" w:rsidR="000E427A" w:rsidRDefault="00366DFF" w:rsidP="00525695">
      <w:pPr>
        <w:pStyle w:val="ListParagraph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</w:t>
      </w:r>
      <w:r w:rsidR="004451D6">
        <w:t>-</w:t>
      </w:r>
      <w:r>
        <w:t xml:space="preserve">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ListParagraph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Heading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handle_transaction</w:t>
      </w:r>
      <w:proofErr w:type="spellEnd"/>
      <w:r w:rsidR="001A4155">
        <w:rPr>
          <w:rFonts w:ascii="Consolas" w:hAnsi="Consolas"/>
          <w:b/>
          <w:bCs/>
        </w:rPr>
        <w:t>(</w:t>
      </w:r>
      <w:proofErr w:type="spellStart"/>
      <w:r w:rsidR="001A4155">
        <w:rPr>
          <w:rFonts w:ascii="Consolas" w:hAnsi="Consolas"/>
          <w:b/>
          <w:bCs/>
        </w:rPr>
        <w:t>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</w:t>
      </w:r>
      <w:proofErr w:type="spellEnd"/>
      <w:r w:rsidR="001A4155">
        <w:rPr>
          <w:rFonts w:ascii="Consolas" w:hAnsi="Consolas"/>
          <w:b/>
          <w:bCs/>
        </w:rPr>
        <w:t>)</w:t>
      </w:r>
    </w:p>
    <w:p w14:paraId="68BF2D53" w14:textId="504522B8" w:rsidR="001A4155" w:rsidRDefault="001A4155" w:rsidP="001A4155">
      <w:pPr>
        <w:pStyle w:val="ListParagraph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B284433" w:rsidR="001A4155" w:rsidRPr="001A4155" w:rsidRDefault="001A4155" w:rsidP="00143284">
      <w:pPr>
        <w:pStyle w:val="ListParagraph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 w:rsidR="004451D6">
        <w:rPr>
          <w:b/>
          <w:bCs/>
        </w:rPr>
        <w:t>,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687AB57A" w14:textId="77777777" w:rsidR="001A4155" w:rsidRDefault="00143284" w:rsidP="0052569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add_transaction</w:t>
      </w:r>
      <w:proofErr w:type="spellEnd"/>
      <w:r>
        <w:rPr>
          <w:rFonts w:ascii="Consolas" w:hAnsi="Consolas"/>
          <w:b/>
          <w:bCs/>
        </w:rPr>
        <w:t>(amount)</w:t>
      </w:r>
      <w:r>
        <w:t xml:space="preserve"> </w:t>
      </w:r>
    </w:p>
    <w:p w14:paraId="4363DFA8" w14:textId="77777777" w:rsidR="001A4155" w:rsidRDefault="00143284" w:rsidP="001A4155">
      <w:pPr>
        <w:pStyle w:val="ListParagraph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ListParagraph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06414E77" w14:textId="5A7FC244" w:rsidR="00143284" w:rsidRDefault="00143284" w:rsidP="00525695">
      <w:pPr>
        <w:pStyle w:val="ListParagraph"/>
        <w:numPr>
          <w:ilvl w:val="0"/>
          <w:numId w:val="3"/>
        </w:numPr>
      </w:pPr>
      <w:proofErr w:type="gramStart"/>
      <w:r>
        <w:rPr>
          <w:rFonts w:ascii="Consolas" w:hAnsi="Consolas"/>
          <w:b/>
          <w:bCs/>
        </w:rPr>
        <w:t>balance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</w:t>
      </w:r>
      <w:proofErr w:type="gramStart"/>
      <w:r w:rsidRPr="00D00FD2">
        <w:rPr>
          <w:rFonts w:ascii="Consolas" w:hAnsi="Consolas"/>
          <w:b/>
          <w:bCs/>
        </w:rPr>
        <w:t>, !</w:t>
      </w:r>
      <w:proofErr w:type="gramEnd"/>
      <w:r w:rsidRPr="00D00FD2">
        <w:rPr>
          <w:rFonts w:ascii="Consolas" w:hAnsi="Consolas"/>
          <w:b/>
          <w:bCs/>
        </w:rPr>
        <w:t>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5008966A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="004451D6">
        <w:rPr>
          <w:b/>
          <w:bCs/>
        </w:rPr>
        <w:t>name-string</w:t>
      </w:r>
      <w:r>
        <w:t xml:space="preserve">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first_</w:t>
      </w:r>
      <w:proofErr w:type="gramStart"/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&amp;</w:t>
      </w:r>
      <w:proofErr w:type="gramEnd"/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="004451D6">
        <w:t xml:space="preserve">the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49AB292E" w:rsidR="00143284" w:rsidRDefault="00143284" w:rsidP="00525695">
      <w:pPr>
        <w:pStyle w:val="Heading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747F5279" w:rsidR="00143284" w:rsidRPr="009714CF" w:rsidRDefault="00143284" w:rsidP="00525695">
      <w:pPr>
        <w:pStyle w:val="ListParagraph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4451D6">
        <w:rPr>
          <w:rStyle w:val="CodeChar"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ListParagraph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 xml:space="preserve">"Hoot </w:t>
      </w:r>
      <w:proofErr w:type="spellStart"/>
      <w:r>
        <w:rPr>
          <w:rFonts w:ascii="Consolas" w:hAnsi="Consolas"/>
          <w:b/>
          <w:bCs/>
        </w:rPr>
        <w:t>Hoot</w:t>
      </w:r>
      <w:proofErr w:type="spellEnd"/>
      <w:r>
        <w:rPr>
          <w:rFonts w:ascii="Consolas" w:hAnsi="Consolas"/>
          <w:b/>
          <w:bCs/>
        </w:rPr>
        <w:t>"</w:t>
      </w:r>
    </w:p>
    <w:p w14:paraId="0441B8B2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Strong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Hens eat </w:t>
      </w:r>
      <w:r>
        <w:rPr>
          <w:rStyle w:val="Strong"/>
        </w:rPr>
        <w:t>everything</w:t>
      </w:r>
    </w:p>
    <w:p w14:paraId="6648AEDF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Mice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fruits</w:t>
      </w:r>
    </w:p>
    <w:p w14:paraId="0D698EB6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Cats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meat</w:t>
      </w:r>
    </w:p>
    <w:p w14:paraId="25948C99" w14:textId="0B264A1C" w:rsidR="00143284" w:rsidRDefault="00143284" w:rsidP="00525695">
      <w:pPr>
        <w:pStyle w:val="ListParagraph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Strong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AnimalType</w:t>
      </w:r>
      <w:proofErr w:type="spellEnd"/>
      <w:r>
        <w:rPr>
          <w:rFonts w:ascii="Consolas" w:hAnsi="Consolas"/>
          <w:b/>
        </w:rPr>
        <w:t>} does not eat {</w:t>
      </w: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>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= Hen("Harry", 10, 10)</w:t>
            </w:r>
          </w:p>
          <w:p w14:paraId="6C3F16F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3)</w:t>
            </w:r>
          </w:p>
          <w:p w14:paraId="4B61AE9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 = Fruit(5)</w:t>
            </w:r>
          </w:p>
          <w:p w14:paraId="7D72D59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1)</w:t>
            </w:r>
          </w:p>
          <w:p w14:paraId="3979687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  <w:p w14:paraId="01AA3A7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.make_sound())</w:t>
            </w:r>
          </w:p>
          <w:p w14:paraId="7A926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veg)</w:t>
            </w:r>
          </w:p>
          <w:p w14:paraId="5E9016D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fruit)</w:t>
            </w:r>
          </w:p>
          <w:p w14:paraId="58C9BB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meat)</w:t>
            </w:r>
          </w:p>
          <w:p w14:paraId="4E2660B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Heading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proofErr w:type="spellStart"/>
      <w:proofErr w:type="gramStart"/>
      <w:r w:rsidRPr="00C133D5">
        <w:rPr>
          <w:rFonts w:ascii="Consolas" w:hAnsi="Consolas"/>
          <w:b/>
        </w:rPr>
        <w:t>repr</w:t>
      </w:r>
      <w:proofErr w:type="spellEnd"/>
      <w:r w:rsidRPr="00C133D5">
        <w:rPr>
          <w:rFonts w:ascii="Consolas" w:hAnsi="Consolas"/>
          <w:b/>
        </w:rPr>
        <w:t>(</w:t>
      </w:r>
      <w:proofErr w:type="gramEnd"/>
      <w:r w:rsidRPr="00C133D5">
        <w:rPr>
          <w:rFonts w:ascii="Consolas" w:hAnsi="Consolas"/>
          <w:b/>
        </w:rPr>
        <w:t>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proofErr w:type="spellStart"/>
      <w:r w:rsidRPr="00C133D5">
        <w:rPr>
          <w:rFonts w:ascii="Consolas" w:hAnsi="Consolas"/>
          <w:b/>
        </w:rPr>
        <w:t>make_sound</w:t>
      </w:r>
      <w:proofErr w:type="spellEnd"/>
      <w:r w:rsidRPr="00C133D5">
        <w:rPr>
          <w:rFonts w:ascii="Consolas" w:hAnsi="Consolas"/>
          <w:b/>
        </w:rPr>
        <w:t>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35C5428C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 xml:space="preserve">The cat </w:t>
      </w:r>
      <w:r w:rsidR="004451D6">
        <w:t>sounds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 xml:space="preserve">"Meow </w:t>
      </w:r>
      <w:proofErr w:type="spellStart"/>
      <w:r w:rsidRPr="006E7C42">
        <w:rPr>
          <w:rFonts w:ascii="Consolas" w:hAnsi="Consolas"/>
          <w:b/>
        </w:rPr>
        <w:t>meow</w:t>
      </w:r>
      <w:proofErr w:type="spellEnd"/>
      <w:r w:rsidRPr="006E7C42">
        <w:rPr>
          <w:rFonts w:ascii="Consolas" w:hAnsi="Consolas"/>
          <w:b/>
        </w:rPr>
        <w:t>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Heading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55BE9B3B">
            <wp:extent cx="1790700" cy="1524000"/>
            <wp:effectExtent l="57150" t="57150" r="95250" b="952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Heading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FormulaTeam</w:t>
      </w:r>
      <w:proofErr w:type="spellEnd"/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Heading4"/>
      </w:pPr>
      <w:r>
        <w:t>Structure</w:t>
      </w:r>
    </w:p>
    <w:p w14:paraId="27411D54" w14:textId="129BA52D" w:rsidR="002A50F0" w:rsidRDefault="002A50F0" w:rsidP="002A50F0">
      <w:r>
        <w:t xml:space="preserve">The class should have the following </w:t>
      </w:r>
      <w:r w:rsidR="004451D6">
        <w:t>attributes</w:t>
      </w:r>
      <w:r>
        <w:t>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proofErr w:type="spellStart"/>
      <w:r w:rsidRPr="002A50F0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Heading4"/>
      </w:pPr>
      <w:r>
        <w:t>Methods</w:t>
      </w:r>
    </w:p>
    <w:p w14:paraId="111ED14F" w14:textId="0CA711B2" w:rsidR="002A50F0" w:rsidRDefault="002A50F0" w:rsidP="002A50F0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6508170" w14:textId="77777777" w:rsidR="002A50F0" w:rsidRDefault="002A50F0" w:rsidP="002A50F0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Heading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23242D6C" w14:textId="2FEAF11F" w:rsidR="000D534E" w:rsidRDefault="002A50F0" w:rsidP="000D534E">
      <w:pPr>
        <w:pStyle w:val="ListParagraph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ListParagraph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ListParagraph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ListParagraph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Heading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proofErr w:type="spellStart"/>
      <w:r w:rsidR="0082270F" w:rsidRPr="0082270F">
        <w:rPr>
          <w:b/>
          <w:bCs/>
        </w:rPr>
        <w:t>RedBullTeam</w:t>
      </w:r>
      <w:proofErr w:type="spellEnd"/>
      <w:r w:rsidR="0082270F">
        <w:t xml:space="preserve"> should be implemented.</w:t>
      </w:r>
    </w:p>
    <w:p w14:paraId="494BBFAF" w14:textId="77777777" w:rsidR="0082270F" w:rsidRDefault="0082270F" w:rsidP="0082270F">
      <w:pPr>
        <w:pStyle w:val="Heading4"/>
      </w:pPr>
      <w:r>
        <w:t>Methods</w:t>
      </w:r>
    </w:p>
    <w:p w14:paraId="7A05737D" w14:textId="77777777" w:rsidR="0082270F" w:rsidRDefault="0082270F" w:rsidP="0082270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3E2C7739" w14:textId="77777777" w:rsidR="0082270F" w:rsidRDefault="0082270F" w:rsidP="0082270F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Heading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0D8C03A3" w14:textId="1217D346" w:rsidR="0082270F" w:rsidRDefault="0082270F" w:rsidP="0082270F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ListParagraph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ListParagraph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ListParagraph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ListParagraph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ListParagraph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02DF5A8F" w:rsidR="000B09CE" w:rsidRDefault="00CB6826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 xml:space="preserve">"The revenue after </w:t>
      </w:r>
      <w:r w:rsidR="005541F8">
        <w:rPr>
          <w:rFonts w:ascii="Consolas" w:hAnsi="Consolas"/>
          <w:b/>
          <w:bCs/>
        </w:rPr>
        <w:t xml:space="preserve">the </w:t>
      </w:r>
      <w:r w:rsidR="000B09CE" w:rsidRPr="000B09CE">
        <w:rPr>
          <w:rFonts w:ascii="Consolas" w:hAnsi="Consolas"/>
          <w:b/>
          <w:bCs/>
        </w:rPr>
        <w:t xml:space="preserve">race is </w:t>
      </w:r>
      <w:proofErr w:type="gramStart"/>
      <w:r w:rsidR="000B09CE" w:rsidRPr="000B09CE">
        <w:rPr>
          <w:rFonts w:ascii="Consolas" w:hAnsi="Consolas"/>
          <w:b/>
          <w:bCs/>
        </w:rPr>
        <w:t>{ revenue</w:t>
      </w:r>
      <w:proofErr w:type="gramEnd"/>
      <w:r w:rsidR="000B09CE"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="000B09CE" w:rsidRPr="000B09CE">
        <w:rPr>
          <w:rFonts w:ascii="Consolas" w:hAnsi="Consolas"/>
          <w:b/>
          <w:bCs/>
        </w:rPr>
        <w:t>{ current</w:t>
      </w:r>
      <w:proofErr w:type="gramEnd"/>
      <w:r w:rsidR="000B09CE" w:rsidRPr="000B09CE">
        <w:rPr>
          <w:rFonts w:ascii="Consolas" w:hAnsi="Consolas"/>
          <w:b/>
          <w:bCs/>
        </w:rPr>
        <w:t xml:space="preserve">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Heading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36D5BA3E" w:rsidR="000B09CE" w:rsidRDefault="000B09CE" w:rsidP="000B09CE">
      <w:r>
        <w:t xml:space="preserve">In the </w:t>
      </w:r>
      <w:r w:rsidR="00B560A4">
        <w:rPr>
          <w:rFonts w:ascii="Consolas" w:hAnsi="Consolas"/>
          <w:b/>
          <w:bCs/>
        </w:rPr>
        <w:t>Mercedes_team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proofErr w:type="spellStart"/>
      <w:r>
        <w:rPr>
          <w:b/>
          <w:bCs/>
        </w:rPr>
        <w:t>Mercedes</w:t>
      </w:r>
      <w:r w:rsidRPr="0082270F">
        <w:rPr>
          <w:b/>
          <w:bCs/>
        </w:rPr>
        <w:t>Team</w:t>
      </w:r>
      <w:proofErr w:type="spellEnd"/>
      <w:r>
        <w:t xml:space="preserve"> should be implemented.</w:t>
      </w:r>
    </w:p>
    <w:p w14:paraId="7F916B1E" w14:textId="77777777" w:rsidR="000B09CE" w:rsidRDefault="000B09CE" w:rsidP="000B09CE">
      <w:pPr>
        <w:pStyle w:val="Heading4"/>
      </w:pPr>
      <w:r>
        <w:t>Methods</w:t>
      </w:r>
    </w:p>
    <w:p w14:paraId="08C75AA8" w14:textId="77777777" w:rsidR="000B09CE" w:rsidRDefault="000B09CE" w:rsidP="000B09CE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2EDA32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Heading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619462AB" w14:textId="22497973" w:rsidR="000B09CE" w:rsidRDefault="000B09CE" w:rsidP="000B09CE">
      <w:pPr>
        <w:pStyle w:val="ListParagraph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ListParagraph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ListParagraph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ListParagraph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ListParagraph"/>
        <w:numPr>
          <w:ilvl w:val="2"/>
          <w:numId w:val="20"/>
        </w:numPr>
      </w:pPr>
      <w:r>
        <w:t>5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ListParagraph"/>
        <w:numPr>
          <w:ilvl w:val="2"/>
          <w:numId w:val="20"/>
        </w:numPr>
      </w:pPr>
      <w:r>
        <w:t>7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50 000$</w:t>
      </w:r>
    </w:p>
    <w:p w14:paraId="42CD5FC5" w14:textId="21100E7E" w:rsidR="000B09CE" w:rsidRDefault="009A5654" w:rsidP="000B09CE">
      <w:pPr>
        <w:pStyle w:val="ListParagraph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0AB9CFEF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 xml:space="preserve">"The revenue after </w:t>
      </w:r>
      <w:r w:rsidR="00967B01">
        <w:rPr>
          <w:rFonts w:ascii="Consolas" w:hAnsi="Consolas"/>
          <w:b/>
          <w:bCs/>
        </w:rPr>
        <w:t xml:space="preserve">the </w:t>
      </w:r>
      <w:r w:rsidRPr="000B09CE">
        <w:rPr>
          <w:rFonts w:ascii="Consolas" w:hAnsi="Consolas"/>
          <w:b/>
          <w:bCs/>
        </w:rPr>
        <w:t xml:space="preserve">race is </w:t>
      </w:r>
      <w:proofErr w:type="gramStart"/>
      <w:r w:rsidRPr="000B09CE">
        <w:rPr>
          <w:rFonts w:ascii="Consolas" w:hAnsi="Consolas"/>
          <w:b/>
          <w:bCs/>
        </w:rPr>
        <w:t>{ revenue</w:t>
      </w:r>
      <w:proofErr w:type="gramEnd"/>
      <w:r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Pr="000B09CE">
        <w:rPr>
          <w:rFonts w:ascii="Consolas" w:hAnsi="Consolas"/>
          <w:b/>
          <w:bCs/>
        </w:rPr>
        <w:t>{ current</w:t>
      </w:r>
      <w:proofErr w:type="gramEnd"/>
      <w:r w:rsidRPr="000B09CE">
        <w:rPr>
          <w:rFonts w:ascii="Consolas" w:hAnsi="Consolas"/>
          <w:b/>
          <w:bCs/>
        </w:rPr>
        <w:t xml:space="preserve">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Heading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Heading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red_bull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RedBullTeam</w:t>
      </w:r>
      <w:proofErr w:type="spellEnd"/>
    </w:p>
    <w:p w14:paraId="1873CD88" w14:textId="0B399602" w:rsidR="0038513E" w:rsidRPr="0038513E" w:rsidRDefault="0038513E" w:rsidP="0038513E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mercedes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MercedesTeam</w:t>
      </w:r>
      <w:proofErr w:type="spellEnd"/>
    </w:p>
    <w:p w14:paraId="4B76CA71" w14:textId="4892747D" w:rsidR="002A50F0" w:rsidRPr="0038513E" w:rsidRDefault="0038513E" w:rsidP="002A50F0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Heading4"/>
      </w:pPr>
      <w:r>
        <w:t>Methods</w:t>
      </w:r>
    </w:p>
    <w:p w14:paraId="79FA58B4" w14:textId="26295CEF" w:rsidR="0038513E" w:rsidRDefault="0038513E" w:rsidP="0038513E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429E455" w14:textId="1BDEFE50" w:rsidR="0038513E" w:rsidRDefault="0038513E" w:rsidP="0038513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Heading4"/>
        <w:jc w:val="both"/>
      </w:pPr>
      <w:proofErr w:type="spellStart"/>
      <w:r>
        <w:t>register_team_for_</w:t>
      </w:r>
      <w:proofErr w:type="gramStart"/>
      <w:r>
        <w:t>season</w:t>
      </w:r>
      <w:proofErr w:type="spellEnd"/>
      <w:r>
        <w:t>(</w:t>
      </w:r>
      <w:proofErr w:type="spellStart"/>
      <w:proofErr w:type="gramEnd"/>
      <w:r>
        <w:t>team_name</w:t>
      </w:r>
      <w:proofErr w:type="spellEnd"/>
      <w:r>
        <w:t>: str, budget: int)</w:t>
      </w:r>
    </w:p>
    <w:p w14:paraId="4E152F4D" w14:textId="1FC6E7F6" w:rsidR="0038513E" w:rsidRPr="0038513E" w:rsidRDefault="0038513E" w:rsidP="0038513E">
      <w:pPr>
        <w:pStyle w:val="ListParagraph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ListParagraph"/>
        <w:numPr>
          <w:ilvl w:val="0"/>
          <w:numId w:val="20"/>
        </w:numPr>
      </w:pPr>
      <w:r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ListParagraph"/>
        <w:rPr>
          <w:rFonts w:ascii="Consolas" w:hAnsi="Consolas"/>
          <w:b/>
          <w:bCs/>
        </w:rPr>
      </w:pPr>
      <w:proofErr w:type="gramStart"/>
      <w:r w:rsidRPr="00E87C17">
        <w:rPr>
          <w:rFonts w:ascii="Consolas" w:hAnsi="Consolas"/>
          <w:b/>
          <w:bCs/>
        </w:rPr>
        <w:t>"{ team</w:t>
      </w:r>
      <w:proofErr w:type="gramEnd"/>
      <w:r w:rsidRPr="00E87C17">
        <w:rPr>
          <w:rFonts w:ascii="Consolas" w:hAnsi="Consolas"/>
          <w:b/>
          <w:bCs/>
        </w:rPr>
        <w:t xml:space="preserve"> name } has joined the new F1 season."</w:t>
      </w:r>
    </w:p>
    <w:p w14:paraId="51922E97" w14:textId="4B5FFDC7" w:rsidR="00E87C17" w:rsidRDefault="00E87C17" w:rsidP="00635A2F">
      <w:pPr>
        <w:pStyle w:val="ListParagraph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proofErr w:type="spellStart"/>
      <w:r w:rsidRPr="00E87C17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Heading4"/>
        <w:jc w:val="both"/>
      </w:pPr>
      <w:r>
        <w:t xml:space="preserve"> </w:t>
      </w:r>
      <w:proofErr w:type="spellStart"/>
      <w:r>
        <w:t>new_race_</w:t>
      </w:r>
      <w:proofErr w:type="gramStart"/>
      <w:r>
        <w:t>results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str, </w:t>
      </w:r>
      <w:proofErr w:type="spellStart"/>
      <w:r>
        <w:t>red_bull_pos</w:t>
      </w:r>
      <w:proofErr w:type="spellEnd"/>
      <w:r>
        <w:t xml:space="preserve">: int, </w:t>
      </w:r>
      <w:proofErr w:type="spellStart"/>
      <w:r>
        <w:t>mercedes_pos</w:t>
      </w:r>
      <w:proofErr w:type="spellEnd"/>
      <w:r>
        <w:t>: int)</w:t>
      </w:r>
    </w:p>
    <w:p w14:paraId="63F55CE9" w14:textId="2CBD795F" w:rsidR="008972AC" w:rsidRPr="008972AC" w:rsidRDefault="008972AC" w:rsidP="008972AC">
      <w:pPr>
        <w:pStyle w:val="ListParagraph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28E09AEB" w:rsidR="00E87C17" w:rsidRPr="0080181B" w:rsidRDefault="008972AC" w:rsidP="008972AC">
      <w:pPr>
        <w:pStyle w:val="ListParagraph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6125BA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 xml:space="preserve">ull: </w:t>
      </w:r>
      <w:proofErr w:type="gramStart"/>
      <w:r w:rsidR="002D0F35" w:rsidRPr="002D0F35">
        <w:rPr>
          <w:rFonts w:ascii="Consolas" w:hAnsi="Consolas"/>
          <w:b/>
          <w:bCs/>
        </w:rPr>
        <w:t>{ Red</w:t>
      </w:r>
      <w:proofErr w:type="gramEnd"/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</w:t>
      </w:r>
      <w:proofErr w:type="gramStart"/>
      <w:r w:rsidR="002D0F35" w:rsidRPr="002D0F35">
        <w:rPr>
          <w:rFonts w:ascii="Consolas" w:hAnsi="Consolas"/>
          <w:b/>
          <w:bCs/>
        </w:rPr>
        <w:t xml:space="preserve">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</w:t>
      </w:r>
      <w:proofErr w:type="gramEnd"/>
      <w:r w:rsidR="002D0F35" w:rsidRPr="002D0F35">
        <w:rPr>
          <w:rFonts w:ascii="Consolas" w:hAnsi="Consolas"/>
          <w:b/>
          <w:bCs/>
        </w:rPr>
        <w:t xml:space="preserve"> revenue message }. </w:t>
      </w:r>
      <w:proofErr w:type="gramStart"/>
      <w:r w:rsidR="002D0F35" w:rsidRPr="002D0F35">
        <w:rPr>
          <w:rFonts w:ascii="Consolas" w:hAnsi="Consolas"/>
          <w:b/>
          <w:bCs/>
        </w:rPr>
        <w:t>{ team</w:t>
      </w:r>
      <w:proofErr w:type="gramEnd"/>
      <w:r w:rsidR="002D0F35" w:rsidRPr="002D0F35">
        <w:rPr>
          <w:rFonts w:ascii="Consolas" w:hAnsi="Consolas"/>
          <w:b/>
          <w:bCs/>
        </w:rPr>
        <w:t xml:space="preserve">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ListParagraph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ListParagraph"/>
      </w:pPr>
    </w:p>
    <w:p w14:paraId="5F31C802" w14:textId="50A6B7C4" w:rsidR="00E20BD0" w:rsidRDefault="00E20BD0" w:rsidP="00E20BD0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 xml:space="preserve">from </w:t>
            </w:r>
            <w:proofErr w:type="gramStart"/>
            <w:r w:rsidRPr="00975821">
              <w:rPr>
                <w:rFonts w:ascii="Consolas" w:hAnsi="Consolas"/>
              </w:rPr>
              <w:t>project.</w:t>
            </w:r>
            <w:r>
              <w:rPr>
                <w:rFonts w:ascii="Consolas" w:hAnsi="Consolas"/>
              </w:rPr>
              <w:t>f</w:t>
            </w:r>
            <w:proofErr w:type="gramEnd"/>
            <w:r>
              <w:rPr>
                <w:rFonts w:ascii="Consolas" w:hAnsi="Consolas"/>
              </w:rPr>
              <w:t>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</w:t>
            </w:r>
            <w:proofErr w:type="gramStart"/>
            <w:r w:rsidRPr="005B7E4F">
              <w:rPr>
                <w:rFonts w:ascii="Consolas" w:hAnsi="Consolas"/>
              </w:rPr>
              <w:t>SeasonApp(</w:t>
            </w:r>
            <w:proofErr w:type="gramEnd"/>
            <w:r w:rsidRPr="005B7E4F">
              <w:rPr>
                <w:rFonts w:ascii="Consolas" w:hAnsi="Consolas"/>
              </w:rPr>
              <w:t>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>", 1, 7))</w:t>
            </w:r>
          </w:p>
          <w:p w14:paraId="50761B80" w14:textId="3E27C7DA" w:rsidR="00E20BD0" w:rsidRDefault="005B7E4F" w:rsidP="005B7E4F"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 xml:space="preserve">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</w:t>
      </w:r>
      <w:proofErr w:type="gramStart"/>
      <w:r w:rsidRPr="009955B0">
        <w:rPr>
          <w:i/>
          <w:iCs/>
        </w:rPr>
        <w:t>ahead!</w:t>
      </w:r>
      <w:r>
        <w:rPr>
          <w:i/>
          <w:iCs/>
        </w:rPr>
        <w:t>...</w:t>
      </w:r>
      <w:proofErr w:type="gramEnd"/>
      <w:r w:rsidRPr="009955B0">
        <w:rPr>
          <w:i/>
          <w:iCs/>
        </w:rPr>
        <w:t>"</w:t>
      </w:r>
    </w:p>
    <w:sectPr w:rsidR="0038513E" w:rsidRPr="009955B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77FCF" w14:textId="77777777" w:rsidR="00A02AF5" w:rsidRDefault="00A02AF5" w:rsidP="008068A2">
      <w:pPr>
        <w:spacing w:after="0" w:line="240" w:lineRule="auto"/>
      </w:pPr>
      <w:r>
        <w:separator/>
      </w:r>
    </w:p>
  </w:endnote>
  <w:endnote w:type="continuationSeparator" w:id="0">
    <w:p w14:paraId="0B0EB959" w14:textId="77777777" w:rsidR="00A02AF5" w:rsidRDefault="00A02A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2A36D" w14:textId="77777777" w:rsidR="00A02AF5" w:rsidRDefault="00A02AF5" w:rsidP="008068A2">
      <w:pPr>
        <w:spacing w:after="0" w:line="240" w:lineRule="auto"/>
      </w:pPr>
      <w:r>
        <w:separator/>
      </w:r>
    </w:p>
  </w:footnote>
  <w:footnote w:type="continuationSeparator" w:id="0">
    <w:p w14:paraId="09ADFA36" w14:textId="77777777" w:rsidR="00A02AF5" w:rsidRDefault="00A02A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30B87"/>
    <w:rsid w:val="00064D15"/>
    <w:rsid w:val="00077E47"/>
    <w:rsid w:val="0008559D"/>
    <w:rsid w:val="00086727"/>
    <w:rsid w:val="0009209B"/>
    <w:rsid w:val="000A6794"/>
    <w:rsid w:val="000B09CE"/>
    <w:rsid w:val="000B39E6"/>
    <w:rsid w:val="000B56F0"/>
    <w:rsid w:val="000C5361"/>
    <w:rsid w:val="000C7E50"/>
    <w:rsid w:val="000D534E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25A56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165C2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0F5"/>
    <w:rsid w:val="004311CA"/>
    <w:rsid w:val="004451D6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3FA"/>
    <w:rsid w:val="00507541"/>
    <w:rsid w:val="00507F81"/>
    <w:rsid w:val="00510EF8"/>
    <w:rsid w:val="005172E9"/>
    <w:rsid w:val="00517B12"/>
    <w:rsid w:val="00524789"/>
    <w:rsid w:val="00525695"/>
    <w:rsid w:val="00527BE8"/>
    <w:rsid w:val="005439C9"/>
    <w:rsid w:val="00553B24"/>
    <w:rsid w:val="00553CCB"/>
    <w:rsid w:val="005541F8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5F1C2E"/>
    <w:rsid w:val="00600083"/>
    <w:rsid w:val="00604363"/>
    <w:rsid w:val="006125BA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03B3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972AC"/>
    <w:rsid w:val="008A7C37"/>
    <w:rsid w:val="008B07D7"/>
    <w:rsid w:val="008B557F"/>
    <w:rsid w:val="008C08A2"/>
    <w:rsid w:val="008C2344"/>
    <w:rsid w:val="008C2B83"/>
    <w:rsid w:val="008C46A7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67B01"/>
    <w:rsid w:val="009714CF"/>
    <w:rsid w:val="00972C7F"/>
    <w:rsid w:val="00976E46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F549B"/>
    <w:rsid w:val="00A02545"/>
    <w:rsid w:val="00A025E6"/>
    <w:rsid w:val="00A02AF5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0A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333"/>
    <w:rsid w:val="00BA1F40"/>
    <w:rsid w:val="00BA4820"/>
    <w:rsid w:val="00BB05FA"/>
    <w:rsid w:val="00BB2179"/>
    <w:rsid w:val="00BB5B10"/>
    <w:rsid w:val="00BC56D6"/>
    <w:rsid w:val="00BE399E"/>
    <w:rsid w:val="00BE3EFF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12BC"/>
    <w:rsid w:val="00C62A0F"/>
    <w:rsid w:val="00C736C4"/>
    <w:rsid w:val="00C82862"/>
    <w:rsid w:val="00C84E4D"/>
    <w:rsid w:val="00C90C26"/>
    <w:rsid w:val="00CA2FD0"/>
    <w:rsid w:val="00CB626D"/>
    <w:rsid w:val="00CB6826"/>
    <w:rsid w:val="00CC6C5F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3/Polymorphism-and-Abstraction-Exerci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4</TotalTime>
  <Pages>9</Pages>
  <Words>2449</Words>
  <Characters>13085</Characters>
  <Application>Microsoft Office Word</Application>
  <DocSecurity>0</DocSecurity>
  <Lines>383</Lines>
  <Paragraphs>3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55</cp:revision>
  <cp:lastPrinted>2015-10-26T22:35:00Z</cp:lastPrinted>
  <dcterms:created xsi:type="dcterms:W3CDTF">2019-11-12T12:29:00Z</dcterms:created>
  <dcterms:modified xsi:type="dcterms:W3CDTF">2023-12-27T21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